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tblpY="1"/>
        <w:tblOverlap w:val="never"/>
        <w:tblW w:w="73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5219"/>
        <w:gridCol w:w="2161"/>
      </w:tblGrid>
      <w:tr w:rsidR="00E73E84" w:rsidRPr="00E36EDD" w:rsidTr="003A5DD7">
        <w:trPr>
          <w:trHeight w:val="151"/>
        </w:trPr>
        <w:tc>
          <w:tcPr>
            <w:tcW w:w="7380" w:type="dxa"/>
            <w:gridSpan w:val="2"/>
            <w:tcMar>
              <w:bottom w:w="0" w:type="dxa"/>
            </w:tcMar>
            <w:vAlign w:val="center"/>
          </w:tcPr>
          <w:p w:rsidR="00E73E84" w:rsidRPr="00E36EDD" w:rsidRDefault="003B7809" w:rsidP="003A5DD7">
            <w:pPr>
              <w:pStyle w:val="YourName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r w:rsidRPr="00E36EDD">
              <w:rPr>
                <w:rFonts w:ascii="Arial" w:hAnsi="Arial" w:cs="Arial"/>
                <w:b/>
                <w:noProof/>
                <w:color w:val="auto"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1CA9D7C3" wp14:editId="3AC70CDC">
                  <wp:simplePos x="0" y="0"/>
                  <wp:positionH relativeFrom="column">
                    <wp:posOffset>4304665</wp:posOffset>
                  </wp:positionH>
                  <wp:positionV relativeFrom="paragraph">
                    <wp:posOffset>-843915</wp:posOffset>
                  </wp:positionV>
                  <wp:extent cx="1824990" cy="1828800"/>
                  <wp:effectExtent l="19050" t="0" r="3810" b="0"/>
                  <wp:wrapNone/>
                  <wp:docPr id="12" name="Picture 12" descr="https://scontent-sin1-1.xx.fbcdn.net/hphotos-xpf1/v/t1.0-9/s720x720/11665403_1071887592824454_2815784464164989354_n.jpg?oh=e14e69b3a78d011f7b88d04c3b71036a&amp;oe=5669F5E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scontent-sin1-1.xx.fbcdn.net/hphotos-xpf1/v/t1.0-9/s720x720/11665403_1071887592824454_2815784464164989354_n.jpg?oh=e14e69b3a78d011f7b88d04c3b71036a&amp;oe=5669F5E4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499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bookmarkEnd w:id="0"/>
            <w:sdt>
              <w:sdtPr>
                <w:rPr>
                  <w:rFonts w:ascii="Arial" w:hAnsi="Arial" w:cs="Arial"/>
                  <w:b/>
                  <w:color w:val="auto"/>
                  <w:sz w:val="24"/>
                  <w:szCs w:val="24"/>
                </w:rPr>
                <w:alias w:val="Author"/>
                <w:id w:val="93044407"/>
                <w:placeholder>
                  <w:docPart w:val="146146DEC01D444FBEB2C3CDE9C36C7D"/>
                </w:placeholder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r w:rsidR="00B96621" w:rsidRPr="00E36EDD">
                  <w:rPr>
                    <w:rFonts w:ascii="Arial" w:hAnsi="Arial" w:cs="Arial"/>
                    <w:b/>
                    <w:color w:val="auto"/>
                    <w:sz w:val="24"/>
                    <w:szCs w:val="24"/>
                  </w:rPr>
                  <w:t>june richard b.baylon</w:t>
                </w:r>
              </w:sdtContent>
            </w:sdt>
            <w:r w:rsidR="00B96621" w:rsidRPr="00E36ED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E73E84" w:rsidRPr="00E36EDD" w:rsidTr="003A5DD7">
        <w:trPr>
          <w:trHeight w:val="22"/>
        </w:trPr>
        <w:tc>
          <w:tcPr>
            <w:tcW w:w="7380" w:type="dxa"/>
            <w:gridSpan w:val="2"/>
            <w:tcMar>
              <w:bottom w:w="0" w:type="dxa"/>
            </w:tcMar>
            <w:vAlign w:val="center"/>
          </w:tcPr>
          <w:p w:rsidR="003B7809" w:rsidRPr="00E36EDD" w:rsidRDefault="00E36EDD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>153 First Avenue Margarita Village</w:t>
            </w:r>
            <w:r w:rsidR="001F67A1" w:rsidRPr="00E36EDD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1F67A1" w:rsidRPr="00E36EDD">
              <w:rPr>
                <w:rFonts w:ascii="Arial" w:hAnsi="Arial" w:cs="Arial"/>
                <w:sz w:val="24"/>
                <w:szCs w:val="24"/>
              </w:rPr>
              <w:t>Bajada</w:t>
            </w:r>
            <w:proofErr w:type="spellEnd"/>
            <w:r w:rsidR="001F67A1" w:rsidRPr="00E36EDD">
              <w:rPr>
                <w:rFonts w:ascii="Arial" w:hAnsi="Arial" w:cs="Arial"/>
                <w:sz w:val="24"/>
                <w:szCs w:val="24"/>
              </w:rPr>
              <w:t>, Davao City</w:t>
            </w:r>
            <w:r w:rsidR="008712C4" w:rsidRPr="00E36ED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E73E84" w:rsidRPr="00E36EDD" w:rsidRDefault="008712C4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 xml:space="preserve">| </w:t>
            </w:r>
            <w:r w:rsidR="00FC1024">
              <w:rPr>
                <w:rFonts w:ascii="Arial" w:hAnsi="Arial" w:cs="Arial"/>
                <w:sz w:val="24"/>
                <w:szCs w:val="24"/>
              </w:rPr>
              <w:t>09502461179</w:t>
            </w:r>
            <w:r w:rsidRPr="00E36EDD">
              <w:rPr>
                <w:rFonts w:ascii="Arial" w:hAnsi="Arial" w:cs="Arial"/>
                <w:sz w:val="24"/>
                <w:szCs w:val="24"/>
              </w:rPr>
              <w:t xml:space="preserve"> | </w:t>
            </w:r>
            <w:r w:rsidR="001F67A1" w:rsidRPr="00E36EDD">
              <w:rPr>
                <w:rFonts w:ascii="Arial" w:hAnsi="Arial" w:cs="Arial"/>
                <w:sz w:val="24"/>
                <w:szCs w:val="24"/>
              </w:rPr>
              <w:t>moonday</w:t>
            </w:r>
            <w:r w:rsidR="00E36EDD" w:rsidRPr="00E36EDD">
              <w:rPr>
                <w:rFonts w:ascii="Arial" w:hAnsi="Arial" w:cs="Arial"/>
                <w:sz w:val="24"/>
                <w:szCs w:val="24"/>
              </w:rPr>
              <w:t>1322@gmail.com</w:t>
            </w:r>
          </w:p>
        </w:tc>
      </w:tr>
      <w:tr w:rsidR="00E73E84" w:rsidRPr="00E36EDD" w:rsidTr="003A5DD7">
        <w:trPr>
          <w:trHeight w:val="223"/>
        </w:trPr>
        <w:tc>
          <w:tcPr>
            <w:tcW w:w="7380" w:type="dxa"/>
            <w:gridSpan w:val="2"/>
            <w:tcMar>
              <w:bottom w:w="0" w:type="dxa"/>
            </w:tcMar>
            <w:vAlign w:val="bottom"/>
          </w:tcPr>
          <w:p w:rsidR="002E2DEA" w:rsidRPr="00E36EDD" w:rsidRDefault="002E2DEA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:rsidR="00E73E84" w:rsidRPr="00E36EDD" w:rsidRDefault="008712C4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color w:val="auto"/>
                <w:sz w:val="24"/>
                <w:szCs w:val="24"/>
              </w:rPr>
              <w:t>Objective</w:t>
            </w:r>
          </w:p>
        </w:tc>
      </w:tr>
      <w:tr w:rsidR="00E73E84" w:rsidRPr="00E36EDD" w:rsidTr="003A5DD7">
        <w:trPr>
          <w:trHeight w:val="144"/>
        </w:trPr>
        <w:tc>
          <w:tcPr>
            <w:tcW w:w="7380" w:type="dxa"/>
            <w:gridSpan w:val="2"/>
            <w:tcMar>
              <w:bottom w:w="230" w:type="dxa"/>
            </w:tcMar>
          </w:tcPr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b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sz w:val="24"/>
                <w:szCs w:val="24"/>
              </w:rPr>
              <w:t>Career Objective</w:t>
            </w:r>
          </w:p>
          <w:p w:rsidR="003B7809" w:rsidRPr="00E36EDD" w:rsidRDefault="003B7809" w:rsidP="003A5DD7">
            <w:pPr>
              <w:pStyle w:val="ResumeBodyText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It is my goal to deliver my duties to the fullest satisfaction of all members of </w:t>
            </w:r>
            <w:r w:rsidRPr="00E36EDD">
              <w:rPr>
                <w:rFonts w:ascii="Arial" w:hAnsi="Arial" w:cs="Arial"/>
                <w:bCs/>
                <w:sz w:val="24"/>
                <w:szCs w:val="24"/>
                <w:lang w:val="en-PH"/>
              </w:rPr>
              <w:t>your company</w:t>
            </w:r>
            <w:r w:rsidR="001D45A5">
              <w:rPr>
                <w:rFonts w:ascii="Arial" w:hAnsi="Arial" w:cs="Arial"/>
                <w:sz w:val="24"/>
                <w:szCs w:val="24"/>
                <w:lang w:val="en-PH"/>
              </w:rPr>
              <w:t xml:space="preserve"> as a writer</w:t>
            </w:r>
            <w:r w:rsidR="00E36EDD"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. Using my skills and commitment to my job, I would like to give a great </w:t>
            </w:r>
            <w:r w:rsidR="001D45A5">
              <w:rPr>
                <w:rFonts w:ascii="Arial" w:hAnsi="Arial" w:cs="Arial"/>
                <w:sz w:val="24"/>
                <w:szCs w:val="24"/>
                <w:lang w:val="en-PH"/>
              </w:rPr>
              <w:t>impact to the progress of your website</w:t>
            </w:r>
            <w:r w:rsidR="0098267C">
              <w:rPr>
                <w:rFonts w:ascii="Arial" w:hAnsi="Arial" w:cs="Arial"/>
                <w:sz w:val="24"/>
                <w:szCs w:val="24"/>
                <w:lang w:val="en-PH"/>
              </w:rPr>
              <w:t xml:space="preserve"> and company</w:t>
            </w:r>
            <w:r w:rsidR="001D45A5">
              <w:rPr>
                <w:rFonts w:ascii="Arial" w:hAnsi="Arial" w:cs="Arial"/>
                <w:sz w:val="24"/>
                <w:szCs w:val="24"/>
                <w:lang w:val="en-PH"/>
              </w:rPr>
              <w:t>.</w:t>
            </w:r>
          </w:p>
          <w:p w:rsidR="00E36EDD" w:rsidRPr="00E36EDD" w:rsidRDefault="00E36EDD" w:rsidP="003A5DD7">
            <w:pPr>
              <w:pStyle w:val="ResumeBodyText"/>
              <w:ind w:left="720"/>
              <w:rPr>
                <w:rFonts w:ascii="Arial" w:hAnsi="Arial" w:cs="Arial"/>
                <w:sz w:val="24"/>
                <w:szCs w:val="24"/>
                <w:lang w:val="en-PH"/>
              </w:rPr>
            </w:pP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sz w:val="24"/>
                <w:szCs w:val="24"/>
              </w:rPr>
              <w:t>Personal Information: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Age: 2</w:t>
            </w:r>
            <w:r w:rsidR="0098267C">
              <w:rPr>
                <w:rFonts w:ascii="Arial" w:hAnsi="Arial" w:cs="Arial"/>
                <w:sz w:val="24"/>
                <w:szCs w:val="24"/>
                <w:lang w:val="en-PH"/>
              </w:rPr>
              <w:t>5</w:t>
            </w: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 years old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proofErr w:type="spellStart"/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Birthday:June</w:t>
            </w:r>
            <w:proofErr w:type="spellEnd"/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 13, 1993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Birthplace: </w:t>
            </w:r>
            <w:proofErr w:type="spellStart"/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Tarlac</w:t>
            </w:r>
            <w:proofErr w:type="spellEnd"/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Address: </w:t>
            </w:r>
            <w:r w:rsidR="00E36EDD"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153 First Avenue Margarita Village, </w:t>
            </w:r>
            <w:proofErr w:type="spellStart"/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Bajada</w:t>
            </w:r>
            <w:proofErr w:type="spellEnd"/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, Davao City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Contact number: 09</w:t>
            </w:r>
            <w:r w:rsidR="0098267C">
              <w:rPr>
                <w:rFonts w:ascii="Arial" w:hAnsi="Arial" w:cs="Arial"/>
                <w:sz w:val="24"/>
                <w:szCs w:val="24"/>
                <w:lang w:val="en-PH"/>
              </w:rPr>
              <w:t>359168432</w:t>
            </w:r>
          </w:p>
          <w:p w:rsidR="003B7809" w:rsidRPr="00E36EDD" w:rsidRDefault="00E36EDD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E-mail add:Moonday1322</w:t>
            </w:r>
            <w:r w:rsidR="003B7809" w:rsidRPr="00E36EDD">
              <w:rPr>
                <w:rFonts w:ascii="Arial" w:hAnsi="Arial" w:cs="Arial"/>
                <w:sz w:val="24"/>
                <w:szCs w:val="24"/>
                <w:lang w:val="en-PH"/>
              </w:rPr>
              <w:t>@gmail</w:t>
            </w: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.com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Religion: </w:t>
            </w:r>
            <w:r w:rsidR="00E36EDD" w:rsidRPr="00E36EDD">
              <w:rPr>
                <w:rFonts w:ascii="Arial" w:hAnsi="Arial" w:cs="Arial"/>
                <w:sz w:val="24"/>
                <w:szCs w:val="24"/>
                <w:lang w:val="en-PH"/>
              </w:rPr>
              <w:t>Jehovah’s Witness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Civil status: Single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>Gender: Male</w:t>
            </w:r>
          </w:p>
          <w:p w:rsidR="003B7809" w:rsidRPr="00E36EDD" w:rsidRDefault="003B7809" w:rsidP="003A5DD7">
            <w:pPr>
              <w:pStyle w:val="ResumeBodyText"/>
              <w:rPr>
                <w:rFonts w:ascii="Arial" w:hAnsi="Arial" w:cs="Arial"/>
                <w:sz w:val="24"/>
                <w:szCs w:val="24"/>
                <w:lang w:val="en-PH"/>
              </w:rPr>
            </w:pPr>
            <w:r w:rsidRPr="00E36EDD">
              <w:rPr>
                <w:rFonts w:ascii="Arial" w:hAnsi="Arial" w:cs="Arial"/>
                <w:sz w:val="24"/>
                <w:szCs w:val="24"/>
                <w:lang w:val="en-PH"/>
              </w:rPr>
              <w:t xml:space="preserve">Citizenship: Filipino </w:t>
            </w:r>
          </w:p>
          <w:p w:rsidR="00E73E84" w:rsidRPr="00E36EDD" w:rsidRDefault="00E73E84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3E84" w:rsidRPr="00E36EDD" w:rsidTr="003A5DD7">
        <w:trPr>
          <w:trHeight w:val="144"/>
        </w:trPr>
        <w:tc>
          <w:tcPr>
            <w:tcW w:w="7380" w:type="dxa"/>
            <w:gridSpan w:val="2"/>
            <w:tcMar>
              <w:bottom w:w="0" w:type="dxa"/>
            </w:tcMar>
            <w:vAlign w:val="bottom"/>
          </w:tcPr>
          <w:p w:rsidR="00E73E84" w:rsidRPr="00E36EDD" w:rsidRDefault="008712C4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color w:val="auto"/>
                <w:sz w:val="24"/>
                <w:szCs w:val="24"/>
              </w:rPr>
              <w:t>Education</w:t>
            </w:r>
          </w:p>
        </w:tc>
      </w:tr>
      <w:tr w:rsidR="00E73E84" w:rsidRPr="00E36EDD" w:rsidTr="003A5DD7">
        <w:trPr>
          <w:trHeight w:val="22"/>
        </w:trPr>
        <w:tc>
          <w:tcPr>
            <w:tcW w:w="5219" w:type="dxa"/>
            <w:tcMar>
              <w:bottom w:w="29" w:type="dxa"/>
            </w:tcMar>
          </w:tcPr>
          <w:p w:rsidR="001F67A1" w:rsidRPr="00E36EDD" w:rsidRDefault="001F67A1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 xml:space="preserve">Davao Doctor’s College, </w:t>
            </w:r>
            <w:proofErr w:type="spellStart"/>
            <w:r w:rsidRPr="00E36EDD">
              <w:rPr>
                <w:rFonts w:ascii="Arial" w:hAnsi="Arial" w:cs="Arial"/>
                <w:sz w:val="24"/>
                <w:szCs w:val="24"/>
              </w:rPr>
              <w:t>Malvar</w:t>
            </w:r>
            <w:proofErr w:type="spellEnd"/>
          </w:p>
          <w:p w:rsidR="00E73E84" w:rsidRPr="00E36EDD" w:rsidRDefault="001F67A1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>Bachelor of</w:t>
            </w:r>
            <w:r w:rsidR="001D45A5">
              <w:rPr>
                <w:rFonts w:ascii="Arial" w:hAnsi="Arial" w:cs="Arial"/>
                <w:sz w:val="24"/>
                <w:szCs w:val="24"/>
              </w:rPr>
              <w:t xml:space="preserve"> Science in N</w:t>
            </w:r>
            <w:r w:rsidRPr="00E36EDD">
              <w:rPr>
                <w:rFonts w:ascii="Arial" w:hAnsi="Arial" w:cs="Arial"/>
                <w:sz w:val="24"/>
                <w:szCs w:val="24"/>
              </w:rPr>
              <w:t>ursing, March 2014</w:t>
            </w:r>
          </w:p>
          <w:p w:rsidR="00E73E84" w:rsidRDefault="00E73E84" w:rsidP="003A5DD7">
            <w:pPr>
              <w:pStyle w:val="Italics"/>
              <w:rPr>
                <w:rFonts w:ascii="Arial" w:hAnsi="Arial" w:cs="Arial"/>
                <w:sz w:val="24"/>
                <w:szCs w:val="24"/>
              </w:rPr>
            </w:pPr>
          </w:p>
          <w:p w:rsidR="001D45A5" w:rsidRPr="001D45A5" w:rsidRDefault="001D45A5" w:rsidP="003A5DD7">
            <w:pPr>
              <w:pStyle w:val="Italics"/>
              <w:rPr>
                <w:rFonts w:ascii="Arial" w:hAnsi="Arial" w:cs="Arial"/>
                <w:b/>
                <w:i w:val="0"/>
                <w:sz w:val="24"/>
                <w:szCs w:val="24"/>
              </w:rPr>
            </w:pPr>
          </w:p>
        </w:tc>
        <w:tc>
          <w:tcPr>
            <w:tcW w:w="2161" w:type="dxa"/>
            <w:shd w:val="clear" w:color="auto" w:fill="auto"/>
            <w:tcMar>
              <w:bottom w:w="29" w:type="dxa"/>
            </w:tcMar>
          </w:tcPr>
          <w:p w:rsidR="00E73E84" w:rsidRPr="00E36EDD" w:rsidRDefault="001F67A1" w:rsidP="003A5DD7">
            <w:pPr>
              <w:pStyle w:val="Dates"/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>`</w:t>
            </w:r>
          </w:p>
        </w:tc>
      </w:tr>
      <w:tr w:rsidR="00E73E84" w:rsidRPr="00E36EDD" w:rsidTr="003A5DD7">
        <w:trPr>
          <w:trHeight w:val="51"/>
        </w:trPr>
        <w:tc>
          <w:tcPr>
            <w:tcW w:w="7380" w:type="dxa"/>
            <w:gridSpan w:val="2"/>
            <w:tcMar>
              <w:bottom w:w="230" w:type="dxa"/>
            </w:tcMar>
          </w:tcPr>
          <w:p w:rsidR="00B96621" w:rsidRPr="00E36EDD" w:rsidRDefault="00B96621" w:rsidP="003A5DD7">
            <w:pPr>
              <w:pStyle w:val="Description"/>
              <w:numPr>
                <w:ilvl w:val="0"/>
                <w:numId w:val="0"/>
              </w:numPr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sz w:val="24"/>
                <w:szCs w:val="24"/>
              </w:rPr>
              <w:t>CLINICAL EXPERIENCE</w:t>
            </w:r>
            <w:r w:rsidRPr="00E36EDD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B96621" w:rsidRPr="00E36EDD" w:rsidRDefault="00B96621" w:rsidP="003A5DD7">
            <w:pPr>
              <w:pStyle w:val="Description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 xml:space="preserve">Pediatrics, Adventist Hospital College, </w:t>
            </w:r>
            <w:proofErr w:type="spellStart"/>
            <w:r w:rsidRPr="00E36EDD">
              <w:rPr>
                <w:rFonts w:ascii="Arial" w:hAnsi="Arial" w:cs="Arial"/>
                <w:sz w:val="24"/>
                <w:szCs w:val="24"/>
              </w:rPr>
              <w:t>Illigan</w:t>
            </w:r>
            <w:proofErr w:type="spellEnd"/>
            <w:r w:rsidRPr="00E36EDD">
              <w:rPr>
                <w:rFonts w:ascii="Arial" w:hAnsi="Arial" w:cs="Arial"/>
                <w:sz w:val="24"/>
                <w:szCs w:val="24"/>
              </w:rPr>
              <w:t xml:space="preserve"> City 2012 </w:t>
            </w:r>
          </w:p>
          <w:p w:rsidR="00B96621" w:rsidRPr="00E36EDD" w:rsidRDefault="00B96621" w:rsidP="003A5DD7">
            <w:pPr>
              <w:pStyle w:val="Description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 xml:space="preserve">Obstetrics, Adventist Hospital College, </w:t>
            </w:r>
            <w:proofErr w:type="spellStart"/>
            <w:r w:rsidRPr="00E36EDD">
              <w:rPr>
                <w:rFonts w:ascii="Arial" w:hAnsi="Arial" w:cs="Arial"/>
                <w:sz w:val="24"/>
                <w:szCs w:val="24"/>
              </w:rPr>
              <w:t>Illigan</w:t>
            </w:r>
            <w:proofErr w:type="spellEnd"/>
            <w:r w:rsidRPr="00E36EDD">
              <w:rPr>
                <w:rFonts w:ascii="Arial" w:hAnsi="Arial" w:cs="Arial"/>
                <w:sz w:val="24"/>
                <w:szCs w:val="24"/>
              </w:rPr>
              <w:t xml:space="preserve"> City 2012 </w:t>
            </w:r>
          </w:p>
          <w:p w:rsidR="00B96621" w:rsidRPr="00E36EDD" w:rsidRDefault="00B96621" w:rsidP="003A5DD7">
            <w:pPr>
              <w:pStyle w:val="Description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>Operating Room, Davao Doctor’s College, Davao City 2013</w:t>
            </w:r>
          </w:p>
          <w:p w:rsidR="00B96621" w:rsidRPr="00E36EDD" w:rsidRDefault="00B96621" w:rsidP="003A5DD7">
            <w:pPr>
              <w:pStyle w:val="Description"/>
              <w:numPr>
                <w:ilvl w:val="0"/>
                <w:numId w:val="13"/>
              </w:numPr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>Medical-Surgical, Davao Doctor’s College, Davao City 2013</w:t>
            </w:r>
          </w:p>
          <w:p w:rsidR="00E73E84" w:rsidRPr="001D45A5" w:rsidRDefault="00B96621" w:rsidP="003A5DD7">
            <w:pPr>
              <w:pStyle w:val="Description"/>
              <w:numPr>
                <w:ilvl w:val="0"/>
                <w:numId w:val="13"/>
              </w:numPr>
              <w:rPr>
                <w:rFonts w:ascii="Arial" w:hAnsi="Arial" w:cs="Arial"/>
                <w:bCs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 xml:space="preserve">Psychiatrics, </w:t>
            </w:r>
            <w:r w:rsidR="00AB1039" w:rsidRPr="00E36EDD">
              <w:rPr>
                <w:rFonts w:ascii="Arial" w:hAnsi="Arial" w:cs="Arial"/>
                <w:bCs/>
                <w:sz w:val="24"/>
                <w:szCs w:val="24"/>
              </w:rPr>
              <w:t xml:space="preserve">Institute Of Psychiatry And Behavioral Medicine </w:t>
            </w:r>
            <w:r w:rsidR="00AB1039" w:rsidRPr="00E36EDD">
              <w:rPr>
                <w:rFonts w:ascii="Arial" w:hAnsi="Arial" w:cs="Arial"/>
                <w:sz w:val="24"/>
                <w:szCs w:val="24"/>
              </w:rPr>
              <w:t>2</w:t>
            </w:r>
            <w:r w:rsidRPr="00E36EDD">
              <w:rPr>
                <w:rFonts w:ascii="Arial" w:hAnsi="Arial" w:cs="Arial"/>
                <w:sz w:val="24"/>
                <w:szCs w:val="24"/>
              </w:rPr>
              <w:t>01</w:t>
            </w:r>
            <w:r w:rsidR="00AB1039" w:rsidRPr="00E36EDD">
              <w:rPr>
                <w:rFonts w:ascii="Arial" w:hAnsi="Arial" w:cs="Arial"/>
                <w:sz w:val="24"/>
                <w:szCs w:val="24"/>
              </w:rPr>
              <w:t>3</w:t>
            </w:r>
          </w:p>
          <w:p w:rsidR="001D45A5" w:rsidRPr="00263916" w:rsidRDefault="001D45A5" w:rsidP="003A5DD7">
            <w:pPr>
              <w:pStyle w:val="Description"/>
              <w:numPr>
                <w:ilvl w:val="0"/>
                <w:numId w:val="13"/>
              </w:numPr>
              <w:rPr>
                <w:rFonts w:ascii="Arial" w:hAnsi="Arial" w:cs="Arial"/>
                <w:bCs/>
                <w:sz w:val="24"/>
                <w:szCs w:val="24"/>
              </w:rPr>
            </w:pPr>
            <w:r w:rsidRPr="00E36EDD">
              <w:rPr>
                <w:rFonts w:ascii="Arial" w:hAnsi="Arial" w:cs="Arial"/>
                <w:sz w:val="24"/>
                <w:szCs w:val="24"/>
              </w:rPr>
              <w:t>Assistant Nurse in Blood donation, April 2012 to present, Adams Church, Palm drive</w:t>
            </w:r>
          </w:p>
        </w:tc>
      </w:tr>
      <w:tr w:rsidR="00E73E84" w:rsidRPr="00E36EDD" w:rsidTr="003A5DD7">
        <w:trPr>
          <w:trHeight w:val="144"/>
        </w:trPr>
        <w:tc>
          <w:tcPr>
            <w:tcW w:w="7380" w:type="dxa"/>
            <w:gridSpan w:val="2"/>
            <w:tcMar>
              <w:bottom w:w="0" w:type="dxa"/>
            </w:tcMar>
            <w:vAlign w:val="bottom"/>
          </w:tcPr>
          <w:p w:rsidR="00AB1039" w:rsidRPr="00E36EDD" w:rsidRDefault="0018531F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Licensures, certifications and additional skills</w:t>
            </w:r>
          </w:p>
          <w:p w:rsidR="00AB1039" w:rsidRPr="00E36EDD" w:rsidRDefault="0018531F" w:rsidP="003A5DD7">
            <w:pPr>
              <w:pStyle w:val="SectionHeading"/>
              <w:numPr>
                <w:ilvl w:val="0"/>
                <w:numId w:val="14"/>
              </w:numP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Basic life support</w:t>
            </w:r>
            <w:r w:rsidR="00AB1039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certified through </w:t>
            </w:r>
            <w:proofErr w:type="spellStart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american</w:t>
            </w:r>
            <w:proofErr w:type="spellEnd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heart association </w:t>
            </w:r>
          </w:p>
          <w:p w:rsidR="00E73E84" w:rsidRPr="00E36EDD" w:rsidRDefault="0018531F" w:rsidP="003A5DD7">
            <w:pPr>
              <w:pStyle w:val="SectionHeading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Write and speak </w:t>
            </w:r>
            <w:proofErr w:type="spellStart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thai</w:t>
            </w:r>
            <w:proofErr w:type="spellEnd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tagalog</w:t>
            </w:r>
            <w:proofErr w:type="spellEnd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`</w:t>
            </w:r>
            <w:r w:rsidR="003109A7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a</w:t>
            </w: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nd </w:t>
            </w:r>
            <w:proofErr w:type="spellStart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english</w:t>
            </w:r>
            <w:proofErr w:type="spellEnd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fluentl</w:t>
            </w:r>
            <w:r w:rsidR="00E36EDD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y</w:t>
            </w:r>
          </w:p>
          <w:p w:rsidR="00E36EDD" w:rsidRPr="00263916" w:rsidRDefault="0018531F" w:rsidP="003A5DD7">
            <w:pPr>
              <w:pStyle w:val="SectionHeading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Knows how to use ms word, ms excel</w:t>
            </w:r>
            <w:r w:rsidR="00E36EDD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and </w:t>
            </w:r>
            <w:r w:rsid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other</w:t>
            </w:r>
            <w:r w:rsidR="00E36EDD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computer programs</w:t>
            </w:r>
            <w:r w:rsid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very well</w:t>
            </w:r>
          </w:p>
          <w:p w:rsidR="00263916" w:rsidRPr="001D45A5" w:rsidRDefault="0018531F" w:rsidP="003A5DD7">
            <w:pPr>
              <w:pStyle w:val="SectionHeading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lastRenderedPageBreak/>
              <w:t>Public speaking</w:t>
            </w:r>
          </w:p>
          <w:p w:rsidR="001D45A5" w:rsidRPr="001D45A5" w:rsidRDefault="0018531F" w:rsidP="003A5DD7">
            <w:pPr>
              <w:pStyle w:val="SectionHeading"/>
              <w:numPr>
                <w:ilvl w:val="0"/>
                <w:numId w:val="14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Knowledgeable in basketball, soccer, </w:t>
            </w:r>
            <w:proofErr w:type="spellStart"/>
            <w: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pingpong</w:t>
            </w:r>
            <w:proofErr w:type="spellEnd"/>
            <w: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and other sports</w:t>
            </w:r>
          </w:p>
          <w:p w:rsidR="00E36EDD" w:rsidRPr="00E36EDD" w:rsidRDefault="00E36EDD" w:rsidP="003A5DD7">
            <w:pPr>
              <w:pStyle w:val="SectionHeading"/>
              <w:rPr>
                <w:rFonts w:ascii="Arial" w:hAnsi="Arial" w:cs="Arial"/>
                <w:sz w:val="24"/>
                <w:szCs w:val="24"/>
              </w:rPr>
            </w:pPr>
          </w:p>
          <w:p w:rsidR="00E36EDD" w:rsidRPr="00E36EDD" w:rsidRDefault="00E36EDD" w:rsidP="003A5DD7">
            <w:pPr>
              <w:pStyle w:val="SectionHeading"/>
              <w:rPr>
                <w:rFonts w:ascii="Arial" w:hAnsi="Arial" w:cs="Arial"/>
                <w:sz w:val="24"/>
                <w:szCs w:val="24"/>
              </w:rPr>
            </w:pPr>
          </w:p>
          <w:p w:rsidR="003109A7" w:rsidRDefault="0018531F" w:rsidP="003A5DD7">
            <w:pPr>
              <w:pStyle w:val="SectionHeading"/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Work experience</w:t>
            </w: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</w:pP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Writer for VA, </w:t>
            </w:r>
            <w:proofErr w:type="spellStart"/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Walkme</w:t>
            </w:r>
            <w:proofErr w:type="spellEnd"/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, Blasting News, and Digital Adoption</w:t>
            </w:r>
          </w:p>
          <w:p w:rsidR="001D45A5" w:rsidRDefault="0098267C" w:rsidP="003A5DD7">
            <w:pPr>
              <w:pStyle w:val="SectionHeading"/>
              <w:numPr>
                <w:ilvl w:val="0"/>
                <w:numId w:val="20"/>
              </w:numPr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2016-2018</w:t>
            </w:r>
          </w:p>
          <w:p w:rsidR="0098267C" w:rsidRPr="0098267C" w:rsidRDefault="0098267C" w:rsidP="003A5DD7">
            <w:pPr>
              <w:pStyle w:val="SectionHeading"/>
              <w:ind w:left="72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Blogging For </w:t>
            </w:r>
            <w:proofErr w:type="spellStart"/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Easylifehack</w:t>
            </w:r>
            <w:proofErr w:type="spellEnd"/>
          </w:p>
          <w:p w:rsidR="0098267C" w:rsidRDefault="0098267C" w:rsidP="003A5DD7">
            <w:pPr>
              <w:pStyle w:val="SectionHeading"/>
              <w:numPr>
                <w:ilvl w:val="0"/>
                <w:numId w:val="19"/>
              </w:numPr>
              <w:rPr>
                <w:rFonts w:ascii="Arial" w:hAnsi="Arial" w:cs="Arial"/>
                <w:color w:val="auto"/>
                <w:sz w:val="24"/>
                <w:szCs w:val="24"/>
              </w:rPr>
            </w:pPr>
            <w:r w:rsidRPr="0018531F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Since</w:t>
            </w:r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 </w:t>
            </w:r>
            <w:r w:rsidRPr="0018531F">
              <w:rPr>
                <w:rFonts w:ascii="Arial" w:hAnsi="Arial" w:cs="Arial"/>
                <w:color w:val="auto"/>
                <w:sz w:val="24"/>
                <w:szCs w:val="24"/>
              </w:rPr>
              <w:t>2015</w:t>
            </w: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:rsidR="0098267C" w:rsidRPr="0018531F" w:rsidRDefault="0098267C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18531F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Parent herald writer/ assistant editor</w:t>
            </w: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     </w:t>
            </w:r>
            <w:r w:rsidRPr="0018531F">
              <w:rPr>
                <w:rFonts w:ascii="Arial" w:hAnsi="Arial" w:cs="Arial"/>
                <w:b/>
                <w:color w:val="auto"/>
                <w:sz w:val="24"/>
                <w:szCs w:val="24"/>
              </w:rPr>
              <w:t>•</w:t>
            </w:r>
            <w:r w:rsidRPr="0018531F">
              <w:rPr>
                <w:rFonts w:ascii="Arial" w:hAnsi="Arial" w:cs="Arial"/>
                <w:color w:val="auto"/>
                <w:sz w:val="24"/>
                <w:szCs w:val="24"/>
              </w:rPr>
              <w:t>2014-2016</w:t>
            </w:r>
          </w:p>
          <w:p w:rsidR="0098267C" w:rsidRPr="00E36EDD" w:rsidRDefault="0098267C" w:rsidP="003A5DD7">
            <w:pPr>
              <w:pStyle w:val="SectionHeading"/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Highway shooting arms trading</w:t>
            </w:r>
          </w:p>
          <w:p w:rsidR="0098267C" w:rsidRPr="00E36EDD" w:rsidRDefault="0098267C" w:rsidP="003A5DD7">
            <w:pPr>
              <w:pStyle w:val="SectionHeading"/>
              <w:numPr>
                <w:ilvl w:val="0"/>
                <w:numId w:val="15"/>
              </w:numPr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Assistant manager from 2013- present</w:t>
            </w: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</w:pP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E. Excel international (</w:t>
            </w:r>
            <w:proofErr w:type="spellStart"/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phils</w:t>
            </w:r>
            <w:proofErr w:type="spellEnd"/>
            <w:r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.) Incorporated</w:t>
            </w:r>
          </w:p>
          <w:p w:rsidR="0098267C" w:rsidRDefault="0098267C" w:rsidP="003A5DD7">
            <w:pPr>
              <w:pStyle w:val="SectionHeading"/>
              <w:numPr>
                <w:ilvl w:val="0"/>
                <w:numId w:val="15"/>
              </w:numPr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Independent distributor (sales)</w:t>
            </w:r>
          </w:p>
          <w:p w:rsidR="0098267C" w:rsidRDefault="0098267C" w:rsidP="003A5DD7">
            <w:pPr>
              <w:pStyle w:val="SectionHeading"/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</w:pPr>
          </w:p>
          <w:p w:rsidR="003109A7" w:rsidRPr="0098267C" w:rsidRDefault="0018531F" w:rsidP="003A5DD7">
            <w:pPr>
              <w:pStyle w:val="SectionHeading"/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</w:pPr>
            <w:proofErr w:type="spellStart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Thesaba</w:t>
            </w:r>
            <w:proofErr w:type="spellEnd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nampeng</w:t>
            </w:r>
            <w:proofErr w:type="spellEnd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adcademy</w:t>
            </w:r>
            <w:proofErr w:type="spellEnd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: </w:t>
            </w:r>
            <w:proofErr w:type="spellStart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thailand</w:t>
            </w:r>
            <w:proofErr w:type="spellEnd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 xml:space="preserve">, </w:t>
            </w:r>
            <w:proofErr w:type="spellStart"/>
            <w:r w:rsidRPr="0098267C">
              <w:rPr>
                <w:rFonts w:ascii="Arial" w:hAnsi="Arial" w:cs="Arial"/>
                <w:b/>
                <w:caps w:val="0"/>
                <w:color w:val="auto"/>
                <w:sz w:val="24"/>
                <w:szCs w:val="24"/>
              </w:rPr>
              <w:t>ubonratchatanni</w:t>
            </w:r>
            <w:proofErr w:type="spellEnd"/>
          </w:p>
          <w:p w:rsidR="003109A7" w:rsidRPr="00E36EDD" w:rsidRDefault="0018531F" w:rsidP="003A5DD7">
            <w:pPr>
              <w:pStyle w:val="SectionHeading"/>
              <w:numPr>
                <w:ilvl w:val="0"/>
                <w:numId w:val="15"/>
              </w:numPr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English volunteer teacher from </w:t>
            </w:r>
            <w:proofErr w:type="gramStart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march</w:t>
            </w:r>
            <w:proofErr w:type="gramEnd"/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 </w:t>
            </w:r>
            <w:r w:rsidR="002E2DEA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 xml:space="preserve">2010 to </w:t>
            </w:r>
            <w:r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august 2010</w:t>
            </w:r>
            <w:r w:rsidR="002E2DEA" w:rsidRPr="00E36EDD">
              <w:rPr>
                <w:rFonts w:ascii="Arial" w:hAnsi="Arial" w:cs="Arial"/>
                <w:caps w:val="0"/>
                <w:color w:val="auto"/>
                <w:sz w:val="24"/>
                <w:szCs w:val="24"/>
              </w:rPr>
              <w:t>.</w:t>
            </w:r>
          </w:p>
          <w:p w:rsidR="002E2DEA" w:rsidRPr="00E36EDD" w:rsidRDefault="002E2DEA" w:rsidP="003A5DD7">
            <w:pPr>
              <w:pStyle w:val="SectionHeading"/>
              <w:ind w:left="720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  <w:p w:rsidR="0018531F" w:rsidRPr="0018531F" w:rsidRDefault="0018531F" w:rsidP="003A5DD7">
            <w:pPr>
              <w:pStyle w:val="SectionHeading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  <w:p w:rsidR="0018531F" w:rsidRPr="00E36EDD" w:rsidRDefault="0018531F" w:rsidP="003A5DD7">
            <w:pPr>
              <w:pStyle w:val="SectionHeading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</w:p>
        </w:tc>
      </w:tr>
      <w:tr w:rsidR="00E73E84" w:rsidRPr="00E36EDD" w:rsidTr="003A5DD7">
        <w:trPr>
          <w:trHeight w:val="22"/>
        </w:trPr>
        <w:tc>
          <w:tcPr>
            <w:tcW w:w="5219" w:type="dxa"/>
            <w:tcMar>
              <w:top w:w="29" w:type="dxa"/>
              <w:bottom w:w="29" w:type="dxa"/>
            </w:tcMar>
          </w:tcPr>
          <w:p w:rsidR="002E2DEA" w:rsidRPr="00E36EDD" w:rsidRDefault="002E2DEA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61" w:type="dxa"/>
            <w:tcMar>
              <w:top w:w="29" w:type="dxa"/>
              <w:bottom w:w="29" w:type="dxa"/>
            </w:tcMar>
          </w:tcPr>
          <w:p w:rsidR="00E73E84" w:rsidRPr="00E36EDD" w:rsidRDefault="00E73E84" w:rsidP="003A5DD7">
            <w:pPr>
              <w:pStyle w:val="ResumeBodyTex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73E84" w:rsidRPr="00E36EDD" w:rsidTr="003A5DD7">
        <w:trPr>
          <w:trHeight w:val="1231"/>
        </w:trPr>
        <w:tc>
          <w:tcPr>
            <w:tcW w:w="7380" w:type="dxa"/>
            <w:gridSpan w:val="2"/>
            <w:tcMar>
              <w:bottom w:w="29" w:type="dxa"/>
            </w:tcMar>
          </w:tcPr>
          <w:p w:rsidR="00E73E84" w:rsidRPr="00E36EDD" w:rsidRDefault="00E73E84" w:rsidP="003A5DD7">
            <w:pPr>
              <w:pStyle w:val="Description"/>
              <w:numPr>
                <w:ilvl w:val="0"/>
                <w:numId w:val="0"/>
              </w:num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73E84" w:rsidRPr="00E36EDD" w:rsidRDefault="003A5DD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textWrapping" w:clear="all"/>
      </w:r>
    </w:p>
    <w:sectPr w:rsidR="00E73E84" w:rsidRPr="00E36EDD" w:rsidSect="00E73E84">
      <w:pgSz w:w="12240" w:h="15840"/>
      <w:pgMar w:top="1440" w:right="1800" w:bottom="72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6428" w:rsidRDefault="005D6428">
      <w:r>
        <w:separator/>
      </w:r>
    </w:p>
  </w:endnote>
  <w:endnote w:type="continuationSeparator" w:id="0">
    <w:p w:rsidR="005D6428" w:rsidRDefault="005D6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6428" w:rsidRDefault="005D6428">
      <w:r>
        <w:separator/>
      </w:r>
    </w:p>
  </w:footnote>
  <w:footnote w:type="continuationSeparator" w:id="0">
    <w:p w:rsidR="005D6428" w:rsidRDefault="005D64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E1808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FFFFFF83"/>
    <w:multiLevelType w:val="singleLevel"/>
    <w:tmpl w:val="0ECE7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nsid w:val="FFFFFF88"/>
    <w:multiLevelType w:val="singleLevel"/>
    <w:tmpl w:val="A670AF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8FF896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A2E3FA5"/>
    <w:multiLevelType w:val="hybridMultilevel"/>
    <w:tmpl w:val="AC9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6E67AD"/>
    <w:multiLevelType w:val="hybridMultilevel"/>
    <w:tmpl w:val="2CB8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622236"/>
    <w:multiLevelType w:val="hybridMultilevel"/>
    <w:tmpl w:val="737A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B12E2B"/>
    <w:multiLevelType w:val="hybridMultilevel"/>
    <w:tmpl w:val="D2BE6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0459DA"/>
    <w:multiLevelType w:val="multilevel"/>
    <w:tmpl w:val="7546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35A778AD"/>
    <w:multiLevelType w:val="hybridMultilevel"/>
    <w:tmpl w:val="C64E4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DD14349"/>
    <w:multiLevelType w:val="hybridMultilevel"/>
    <w:tmpl w:val="BCD03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174540"/>
    <w:multiLevelType w:val="hybridMultilevel"/>
    <w:tmpl w:val="DE02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AF1609"/>
    <w:multiLevelType w:val="hybridMultilevel"/>
    <w:tmpl w:val="3E64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470D11"/>
    <w:multiLevelType w:val="hybridMultilevel"/>
    <w:tmpl w:val="D132F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5D3F8E"/>
    <w:multiLevelType w:val="hybridMultilevel"/>
    <w:tmpl w:val="C784AE7E"/>
    <w:lvl w:ilvl="0" w:tplc="A4D04992">
      <w:start w:val="1"/>
      <w:numFmt w:val="bullet"/>
      <w:pStyle w:val="Description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9D5FC8"/>
    <w:multiLevelType w:val="hybridMultilevel"/>
    <w:tmpl w:val="7E667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D65E1F"/>
    <w:multiLevelType w:val="hybridMultilevel"/>
    <w:tmpl w:val="335A6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1364BA"/>
    <w:multiLevelType w:val="hybridMultilevel"/>
    <w:tmpl w:val="18389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D8D4D3D"/>
    <w:multiLevelType w:val="hybridMultilevel"/>
    <w:tmpl w:val="9F22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E54296C"/>
    <w:multiLevelType w:val="hybridMultilevel"/>
    <w:tmpl w:val="B5D6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6"/>
  </w:num>
  <w:num w:numId="4">
    <w:abstractNumId w:val="5"/>
  </w:num>
  <w:num w:numId="5">
    <w:abstractNumId w:val="18"/>
  </w:num>
  <w:num w:numId="6">
    <w:abstractNumId w:val="12"/>
  </w:num>
  <w:num w:numId="7">
    <w:abstractNumId w:val="19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4"/>
  </w:num>
  <w:num w:numId="14">
    <w:abstractNumId w:val="10"/>
  </w:num>
  <w:num w:numId="15">
    <w:abstractNumId w:val="17"/>
  </w:num>
  <w:num w:numId="16">
    <w:abstractNumId w:val="8"/>
  </w:num>
  <w:num w:numId="17">
    <w:abstractNumId w:val="15"/>
  </w:num>
  <w:num w:numId="18">
    <w:abstractNumId w:val="7"/>
  </w:num>
  <w:num w:numId="19">
    <w:abstractNumId w:val="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0MTM0NTCwNDI2MbBQ0lEKTi0uzszPAykwrAUAH+kQyiwAAAA="/>
  </w:docVars>
  <w:rsids>
    <w:rsidRoot w:val="00B96621"/>
    <w:rsid w:val="00087676"/>
    <w:rsid w:val="0018531F"/>
    <w:rsid w:val="001A6CFE"/>
    <w:rsid w:val="001D45A5"/>
    <w:rsid w:val="001F67A1"/>
    <w:rsid w:val="00263916"/>
    <w:rsid w:val="002E2DEA"/>
    <w:rsid w:val="003109A7"/>
    <w:rsid w:val="003644B0"/>
    <w:rsid w:val="003A5DD7"/>
    <w:rsid w:val="003B7809"/>
    <w:rsid w:val="005D6428"/>
    <w:rsid w:val="006357FD"/>
    <w:rsid w:val="00713F72"/>
    <w:rsid w:val="00846D6D"/>
    <w:rsid w:val="008712C4"/>
    <w:rsid w:val="0098267C"/>
    <w:rsid w:val="00AB1039"/>
    <w:rsid w:val="00B31308"/>
    <w:rsid w:val="00B9388D"/>
    <w:rsid w:val="00B96621"/>
    <w:rsid w:val="00CC2A75"/>
    <w:rsid w:val="00CD7D5C"/>
    <w:rsid w:val="00E36EDD"/>
    <w:rsid w:val="00E73E84"/>
    <w:rsid w:val="00FC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Normal Indent" w:qFormat="1"/>
    <w:lsdException w:name="List Bullet" w:semiHidden="0" w:uiPriority="9" w:unhideWhenUsed="0" w:qFormat="1"/>
    <w:lsdException w:name="List Number" w:semiHidden="0" w:uiPriority="9" w:unhideWhenUsed="0" w:qFormat="1"/>
    <w:lsdException w:name="List Bullet 2" w:semiHidden="0" w:uiPriority="10" w:unhideWhenUsed="0" w:qFormat="1"/>
    <w:lsdException w:name="List Number 2" w:semiHidden="0" w:uiPriority="10" w:unhideWhenUsed="0" w:qFormat="1"/>
    <w:lsdException w:name="Title" w:semiHidden="0" w:uiPriority="4" w:unhideWhenUsed="0" w:qFormat="1"/>
    <w:lsdException w:name="List Continue" w:semiHidden="0" w:uiPriority="9" w:unhideWhenUsed="0" w:qFormat="1"/>
    <w:lsdException w:name="List Continue 2" w:semiHidden="0" w:uiPriority="10" w:unhideWhenUsed="0" w:qFormat="1"/>
    <w:lsdException w:name="Subtitle" w:semiHidden="0" w:uiPriority="5" w:unhideWhenUsed="0" w:qFormat="1"/>
    <w:lsdException w:name="Block Text" w:semiHidden="0" w:uiPriority="3" w:unhideWhenUsed="0" w:qFormat="1"/>
    <w:lsdException w:name="Strong" w:semiHidden="0" w:uiPriority="2" w:unhideWhenUsed="0" w:qFormat="1"/>
    <w:lsdException w:name="Emphasis" w:semiHidden="0" w:uiPriority="2" w:unhideWhenUsed="0" w:qFormat="1"/>
    <w:lsdException w:name="Table Grid" w:semiHidden="0" w:uiPriority="1" w:unhideWhenUsed="0"/>
    <w:lsdException w:name="Placeholder Text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E73E84"/>
    <w:pPr>
      <w:spacing w:after="0" w:line="240" w:lineRule="auto"/>
    </w:pPr>
    <w:rPr>
      <w:sz w:val="17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rsid w:val="00E73E84"/>
    <w:pPr>
      <w:outlineLvl w:val="0"/>
    </w:pPr>
    <w:rPr>
      <w:rFonts w:asciiTheme="majorHAnsi" w:hAnsiTheme="majorHAnsi"/>
      <w:caps/>
      <w:color w:val="595959" w:themeColor="text1" w:themeTint="A6"/>
      <w:spacing w:val="10"/>
      <w:sz w:val="15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E73E84"/>
    <w:pPr>
      <w:outlineLvl w:val="1"/>
    </w:pPr>
    <w:rPr>
      <w:rFonts w:asciiTheme="majorHAnsi" w:hAnsiTheme="majorHAnsi"/>
      <w:caps/>
      <w:color w:val="595959" w:themeColor="text1" w:themeTint="A6"/>
      <w:spacing w:val="10"/>
      <w:sz w:val="2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E73E8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Heading1"/>
    <w:next w:val="Normal"/>
    <w:link w:val="Heading4Char"/>
    <w:uiPriority w:val="1"/>
    <w:semiHidden/>
    <w:unhideWhenUsed/>
    <w:qFormat/>
    <w:rsid w:val="00E73E84"/>
    <w:pPr>
      <w:outlineLvl w:val="3"/>
    </w:pPr>
    <w:rPr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E73E8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73E8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E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E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E73E84"/>
    <w:rPr>
      <w:rFonts w:asciiTheme="majorHAnsi" w:hAnsiTheme="majorHAnsi"/>
      <w:caps/>
      <w:color w:val="595959" w:themeColor="text1" w:themeTint="A6"/>
      <w:spacing w:val="10"/>
      <w:sz w:val="15"/>
    </w:rPr>
  </w:style>
  <w:style w:type="paragraph" w:customStyle="1" w:styleId="Description">
    <w:name w:val="Description"/>
    <w:basedOn w:val="Normal"/>
    <w:qFormat/>
    <w:rsid w:val="00E73E84"/>
    <w:pPr>
      <w:numPr>
        <w:numId w:val="12"/>
      </w:numPr>
      <w:spacing w:after="80"/>
      <w:ind w:left="432" w:hanging="288"/>
    </w:pPr>
  </w:style>
  <w:style w:type="character" w:customStyle="1" w:styleId="Heading2Char">
    <w:name w:val="Heading 2 Char"/>
    <w:basedOn w:val="DefaultParagraphFont"/>
    <w:link w:val="Heading2"/>
    <w:uiPriority w:val="1"/>
    <w:semiHidden/>
    <w:rsid w:val="00E73E84"/>
    <w:rPr>
      <w:rFonts w:asciiTheme="majorHAnsi" w:hAnsiTheme="majorHAnsi"/>
      <w:caps/>
      <w:color w:val="595959" w:themeColor="text1" w:themeTint="A6"/>
      <w:spacing w:val="10"/>
      <w:sz w:val="20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E73E84"/>
    <w:rPr>
      <w:rFonts w:asciiTheme="majorHAnsi" w:eastAsiaTheme="majorEastAsia" w:hAnsiTheme="majorHAnsi" w:cstheme="majorBidi"/>
      <w:b/>
      <w:bCs/>
      <w:color w:val="4F81BD" w:themeColor="accent1"/>
      <w:sz w:val="17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E73E84"/>
    <w:rPr>
      <w:rFonts w:asciiTheme="majorHAnsi" w:hAnsiTheme="majorHAnsi"/>
      <w:caps/>
      <w:color w:val="000000" w:themeColor="text1"/>
      <w:spacing w:val="10"/>
      <w:sz w:val="15"/>
    </w:rPr>
  </w:style>
  <w:style w:type="paragraph" w:styleId="Header">
    <w:name w:val="header"/>
    <w:basedOn w:val="Normal"/>
    <w:link w:val="HeaderChar"/>
    <w:uiPriority w:val="99"/>
    <w:semiHidden/>
    <w:unhideWhenUsed/>
    <w:rsid w:val="00E73E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3E84"/>
    <w:rPr>
      <w:sz w:val="17"/>
    </w:rPr>
  </w:style>
  <w:style w:type="paragraph" w:styleId="Footer">
    <w:name w:val="footer"/>
    <w:basedOn w:val="Normal"/>
    <w:link w:val="FooterChar"/>
    <w:uiPriority w:val="99"/>
    <w:semiHidden/>
    <w:unhideWhenUsed/>
    <w:rsid w:val="00E73E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3E84"/>
    <w:rPr>
      <w:sz w:val="17"/>
    </w:rPr>
  </w:style>
  <w:style w:type="paragraph" w:customStyle="1" w:styleId="Dates">
    <w:name w:val="Dates"/>
    <w:basedOn w:val="Normal"/>
    <w:qFormat/>
    <w:rsid w:val="00E73E84"/>
    <w:rPr>
      <w:color w:val="595959" w:themeColor="text1" w:themeTint="A6"/>
    </w:rPr>
  </w:style>
  <w:style w:type="paragraph" w:customStyle="1" w:styleId="Italics">
    <w:name w:val="Italics"/>
    <w:basedOn w:val="Normal"/>
    <w:qFormat/>
    <w:rsid w:val="00E73E84"/>
    <w:rPr>
      <w:i/>
    </w:rPr>
  </w:style>
  <w:style w:type="paragraph" w:customStyle="1" w:styleId="YourName">
    <w:name w:val="Your Name"/>
    <w:basedOn w:val="Normal"/>
    <w:qFormat/>
    <w:rsid w:val="00E73E84"/>
    <w:rPr>
      <w:rFonts w:asciiTheme="majorHAnsi" w:hAnsiTheme="majorHAnsi"/>
      <w:caps/>
      <w:color w:val="595959" w:themeColor="text1" w:themeTint="A6"/>
      <w:spacing w:val="10"/>
      <w:sz w:val="20"/>
    </w:rPr>
  </w:style>
  <w:style w:type="paragraph" w:customStyle="1" w:styleId="ResumeBodyText">
    <w:name w:val="Resume Body Text"/>
    <w:basedOn w:val="Normal"/>
    <w:qFormat/>
    <w:rsid w:val="00E73E84"/>
  </w:style>
  <w:style w:type="paragraph" w:customStyle="1" w:styleId="SectionHeading">
    <w:name w:val="Section Heading"/>
    <w:basedOn w:val="Normal"/>
    <w:qFormat/>
    <w:rsid w:val="00E73E84"/>
    <w:rPr>
      <w:rFonts w:asciiTheme="majorHAnsi" w:hAnsiTheme="majorHAnsi"/>
      <w:caps/>
      <w:color w:val="595959" w:themeColor="text1" w:themeTint="A6"/>
      <w:spacing w:val="10"/>
      <w:sz w:val="1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Normal Indent" w:qFormat="1"/>
    <w:lsdException w:name="List Bullet" w:semiHidden="0" w:uiPriority="9" w:unhideWhenUsed="0" w:qFormat="1"/>
    <w:lsdException w:name="List Number" w:semiHidden="0" w:uiPriority="9" w:unhideWhenUsed="0" w:qFormat="1"/>
    <w:lsdException w:name="List Bullet 2" w:semiHidden="0" w:uiPriority="10" w:unhideWhenUsed="0" w:qFormat="1"/>
    <w:lsdException w:name="List Number 2" w:semiHidden="0" w:uiPriority="10" w:unhideWhenUsed="0" w:qFormat="1"/>
    <w:lsdException w:name="Title" w:semiHidden="0" w:uiPriority="4" w:unhideWhenUsed="0" w:qFormat="1"/>
    <w:lsdException w:name="List Continue" w:semiHidden="0" w:uiPriority="9" w:unhideWhenUsed="0" w:qFormat="1"/>
    <w:lsdException w:name="List Continue 2" w:semiHidden="0" w:uiPriority="10" w:unhideWhenUsed="0" w:qFormat="1"/>
    <w:lsdException w:name="Subtitle" w:semiHidden="0" w:uiPriority="5" w:unhideWhenUsed="0" w:qFormat="1"/>
    <w:lsdException w:name="Block Text" w:semiHidden="0" w:uiPriority="3" w:unhideWhenUsed="0" w:qFormat="1"/>
    <w:lsdException w:name="Strong" w:semiHidden="0" w:uiPriority="2" w:unhideWhenUsed="0" w:qFormat="1"/>
    <w:lsdException w:name="Emphasis" w:semiHidden="0" w:uiPriority="2" w:unhideWhenUsed="0" w:qFormat="1"/>
    <w:lsdException w:name="Table Grid" w:semiHidden="0" w:uiPriority="1" w:unhideWhenUsed="0"/>
    <w:lsdException w:name="Placeholder Text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E73E84"/>
    <w:pPr>
      <w:spacing w:after="0" w:line="240" w:lineRule="auto"/>
    </w:pPr>
    <w:rPr>
      <w:sz w:val="17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rsid w:val="00E73E84"/>
    <w:pPr>
      <w:outlineLvl w:val="0"/>
    </w:pPr>
    <w:rPr>
      <w:rFonts w:asciiTheme="majorHAnsi" w:hAnsiTheme="majorHAnsi"/>
      <w:caps/>
      <w:color w:val="595959" w:themeColor="text1" w:themeTint="A6"/>
      <w:spacing w:val="10"/>
      <w:sz w:val="15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E73E84"/>
    <w:pPr>
      <w:outlineLvl w:val="1"/>
    </w:pPr>
    <w:rPr>
      <w:rFonts w:asciiTheme="majorHAnsi" w:hAnsiTheme="majorHAnsi"/>
      <w:caps/>
      <w:color w:val="595959" w:themeColor="text1" w:themeTint="A6"/>
      <w:spacing w:val="10"/>
      <w:sz w:val="2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E73E8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Heading1"/>
    <w:next w:val="Normal"/>
    <w:link w:val="Heading4Char"/>
    <w:uiPriority w:val="1"/>
    <w:semiHidden/>
    <w:unhideWhenUsed/>
    <w:qFormat/>
    <w:rsid w:val="00E73E84"/>
    <w:pPr>
      <w:outlineLvl w:val="3"/>
    </w:pPr>
    <w:rPr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E73E8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73E8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E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E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semiHidden/>
    <w:rsid w:val="00E73E84"/>
    <w:rPr>
      <w:rFonts w:asciiTheme="majorHAnsi" w:hAnsiTheme="majorHAnsi"/>
      <w:caps/>
      <w:color w:val="595959" w:themeColor="text1" w:themeTint="A6"/>
      <w:spacing w:val="10"/>
      <w:sz w:val="15"/>
    </w:rPr>
  </w:style>
  <w:style w:type="paragraph" w:customStyle="1" w:styleId="Description">
    <w:name w:val="Description"/>
    <w:basedOn w:val="Normal"/>
    <w:qFormat/>
    <w:rsid w:val="00E73E84"/>
    <w:pPr>
      <w:numPr>
        <w:numId w:val="12"/>
      </w:numPr>
      <w:spacing w:after="80"/>
      <w:ind w:left="432" w:hanging="288"/>
    </w:pPr>
  </w:style>
  <w:style w:type="character" w:customStyle="1" w:styleId="Heading2Char">
    <w:name w:val="Heading 2 Char"/>
    <w:basedOn w:val="DefaultParagraphFont"/>
    <w:link w:val="Heading2"/>
    <w:uiPriority w:val="1"/>
    <w:semiHidden/>
    <w:rsid w:val="00E73E84"/>
    <w:rPr>
      <w:rFonts w:asciiTheme="majorHAnsi" w:hAnsiTheme="majorHAnsi"/>
      <w:caps/>
      <w:color w:val="595959" w:themeColor="text1" w:themeTint="A6"/>
      <w:spacing w:val="10"/>
      <w:sz w:val="20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E73E84"/>
    <w:rPr>
      <w:rFonts w:asciiTheme="majorHAnsi" w:eastAsiaTheme="majorEastAsia" w:hAnsiTheme="majorHAnsi" w:cstheme="majorBidi"/>
      <w:b/>
      <w:bCs/>
      <w:color w:val="4F81BD" w:themeColor="accent1"/>
      <w:sz w:val="17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E73E84"/>
    <w:rPr>
      <w:rFonts w:asciiTheme="majorHAnsi" w:hAnsiTheme="majorHAnsi"/>
      <w:caps/>
      <w:color w:val="000000" w:themeColor="text1"/>
      <w:spacing w:val="10"/>
      <w:sz w:val="15"/>
    </w:rPr>
  </w:style>
  <w:style w:type="paragraph" w:styleId="Header">
    <w:name w:val="header"/>
    <w:basedOn w:val="Normal"/>
    <w:link w:val="HeaderChar"/>
    <w:uiPriority w:val="99"/>
    <w:semiHidden/>
    <w:unhideWhenUsed/>
    <w:rsid w:val="00E73E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3E84"/>
    <w:rPr>
      <w:sz w:val="17"/>
    </w:rPr>
  </w:style>
  <w:style w:type="paragraph" w:styleId="Footer">
    <w:name w:val="footer"/>
    <w:basedOn w:val="Normal"/>
    <w:link w:val="FooterChar"/>
    <w:uiPriority w:val="99"/>
    <w:semiHidden/>
    <w:unhideWhenUsed/>
    <w:rsid w:val="00E73E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3E84"/>
    <w:rPr>
      <w:sz w:val="17"/>
    </w:rPr>
  </w:style>
  <w:style w:type="paragraph" w:customStyle="1" w:styleId="Dates">
    <w:name w:val="Dates"/>
    <w:basedOn w:val="Normal"/>
    <w:qFormat/>
    <w:rsid w:val="00E73E84"/>
    <w:rPr>
      <w:color w:val="595959" w:themeColor="text1" w:themeTint="A6"/>
    </w:rPr>
  </w:style>
  <w:style w:type="paragraph" w:customStyle="1" w:styleId="Italics">
    <w:name w:val="Italics"/>
    <w:basedOn w:val="Normal"/>
    <w:qFormat/>
    <w:rsid w:val="00E73E84"/>
    <w:rPr>
      <w:i/>
    </w:rPr>
  </w:style>
  <w:style w:type="paragraph" w:customStyle="1" w:styleId="YourName">
    <w:name w:val="Your Name"/>
    <w:basedOn w:val="Normal"/>
    <w:qFormat/>
    <w:rsid w:val="00E73E84"/>
    <w:rPr>
      <w:rFonts w:asciiTheme="majorHAnsi" w:hAnsiTheme="majorHAnsi"/>
      <w:caps/>
      <w:color w:val="595959" w:themeColor="text1" w:themeTint="A6"/>
      <w:spacing w:val="10"/>
      <w:sz w:val="20"/>
    </w:rPr>
  </w:style>
  <w:style w:type="paragraph" w:customStyle="1" w:styleId="ResumeBodyText">
    <w:name w:val="Resume Body Text"/>
    <w:basedOn w:val="Normal"/>
    <w:qFormat/>
    <w:rsid w:val="00E73E84"/>
  </w:style>
  <w:style w:type="paragraph" w:customStyle="1" w:styleId="SectionHeading">
    <w:name w:val="Section Heading"/>
    <w:basedOn w:val="Normal"/>
    <w:qFormat/>
    <w:rsid w:val="00E73E84"/>
    <w:rPr>
      <w:rFonts w:asciiTheme="majorHAnsi" w:hAnsiTheme="majorHAnsi"/>
      <w:caps/>
      <w:color w:val="595959" w:themeColor="text1" w:themeTint="A6"/>
      <w:spacing w:val="10"/>
      <w:sz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90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\AppData\Roaming\Microsoft\Templates\RecentCollegeGrad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46146DEC01D444FBEB2C3CDE9C36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1995F-42BA-41CB-9497-993BD6880EE5}"/>
      </w:docPartPr>
      <w:docPartBody>
        <w:p w:rsidR="0095678C" w:rsidRDefault="00BD38C4" w:rsidP="00BD38C4">
          <w:pPr>
            <w:pStyle w:val="146146DEC01D444FBEB2C3CDE9C36C7D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5D3F8E"/>
    <w:multiLevelType w:val="hybridMultilevel"/>
    <w:tmpl w:val="C784AE7E"/>
    <w:lvl w:ilvl="0" w:tplc="A4D04992">
      <w:start w:val="1"/>
      <w:numFmt w:val="bullet"/>
      <w:pStyle w:val="Description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D38C4"/>
    <w:rsid w:val="00027D4A"/>
    <w:rsid w:val="00223F9D"/>
    <w:rsid w:val="002E2973"/>
    <w:rsid w:val="008578D2"/>
    <w:rsid w:val="00860689"/>
    <w:rsid w:val="0095678C"/>
    <w:rsid w:val="0096428B"/>
    <w:rsid w:val="00BD38C4"/>
    <w:rsid w:val="00C62C45"/>
    <w:rsid w:val="00DC1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67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AE0717C1834288B630279361A60C2B">
    <w:name w:val="A7AE0717C1834288B630279361A60C2B"/>
    <w:rsid w:val="0095678C"/>
  </w:style>
  <w:style w:type="paragraph" w:customStyle="1" w:styleId="93BE94039D3548A5BEBDA3B156125B0C">
    <w:name w:val="93BE94039D3548A5BEBDA3B156125B0C"/>
    <w:rsid w:val="0095678C"/>
  </w:style>
  <w:style w:type="paragraph" w:customStyle="1" w:styleId="4EF8F4FFDD1D4605A0AB7622008BFC86">
    <w:name w:val="4EF8F4FFDD1D4605A0AB7622008BFC86"/>
    <w:rsid w:val="0095678C"/>
  </w:style>
  <w:style w:type="paragraph" w:customStyle="1" w:styleId="3396096002EF405AA891D9F6E0E1B995">
    <w:name w:val="3396096002EF405AA891D9F6E0E1B995"/>
    <w:rsid w:val="0095678C"/>
  </w:style>
  <w:style w:type="paragraph" w:customStyle="1" w:styleId="8E67DB2CBB0F4AB4AEDE0E419CFBA69B">
    <w:name w:val="8E67DB2CBB0F4AB4AEDE0E419CFBA69B"/>
    <w:rsid w:val="0095678C"/>
  </w:style>
  <w:style w:type="character" w:styleId="PlaceholderText">
    <w:name w:val="Placeholder Text"/>
    <w:basedOn w:val="DefaultParagraphFont"/>
    <w:uiPriority w:val="99"/>
    <w:semiHidden/>
    <w:rsid w:val="0095678C"/>
    <w:rPr>
      <w:color w:val="808080"/>
    </w:rPr>
  </w:style>
  <w:style w:type="paragraph" w:customStyle="1" w:styleId="831C80F07B4242399152E6E2EE4D0923">
    <w:name w:val="831C80F07B4242399152E6E2EE4D0923"/>
    <w:rsid w:val="0095678C"/>
  </w:style>
  <w:style w:type="paragraph" w:customStyle="1" w:styleId="D323299AC1E64F21B5DF198D6708FABF">
    <w:name w:val="D323299AC1E64F21B5DF198D6708FABF"/>
    <w:rsid w:val="0095678C"/>
  </w:style>
  <w:style w:type="paragraph" w:customStyle="1" w:styleId="8E76E4CDC118401096746814547D3F4C">
    <w:name w:val="8E76E4CDC118401096746814547D3F4C"/>
    <w:rsid w:val="0095678C"/>
  </w:style>
  <w:style w:type="paragraph" w:customStyle="1" w:styleId="FBC8E062D4C047E3B6F88A99EE50CAF9">
    <w:name w:val="FBC8E062D4C047E3B6F88A99EE50CAF9"/>
    <w:rsid w:val="0095678C"/>
  </w:style>
  <w:style w:type="paragraph" w:customStyle="1" w:styleId="35BEEB9E1E4B4FE0BD19F47185A92D3E">
    <w:name w:val="35BEEB9E1E4B4FE0BD19F47185A92D3E"/>
    <w:rsid w:val="0095678C"/>
  </w:style>
  <w:style w:type="paragraph" w:customStyle="1" w:styleId="AE2ECBDEF87C439BA7EF92A00F261382">
    <w:name w:val="AE2ECBDEF87C439BA7EF92A00F261382"/>
    <w:rsid w:val="0095678C"/>
  </w:style>
  <w:style w:type="paragraph" w:customStyle="1" w:styleId="19C41751E90B4703B1B37C7985624AF3">
    <w:name w:val="19C41751E90B4703B1B37C7985624AF3"/>
    <w:rsid w:val="0095678C"/>
  </w:style>
  <w:style w:type="paragraph" w:customStyle="1" w:styleId="CDCA2D4884E3485A808B09ED457E1A4A">
    <w:name w:val="CDCA2D4884E3485A808B09ED457E1A4A"/>
    <w:rsid w:val="0095678C"/>
  </w:style>
  <w:style w:type="paragraph" w:customStyle="1" w:styleId="Description">
    <w:name w:val="Description"/>
    <w:basedOn w:val="Normal"/>
    <w:qFormat/>
    <w:rsid w:val="0095678C"/>
    <w:pPr>
      <w:numPr>
        <w:numId w:val="1"/>
      </w:numPr>
      <w:spacing w:after="80" w:line="240" w:lineRule="auto"/>
      <w:ind w:left="432" w:hanging="288"/>
    </w:pPr>
    <w:rPr>
      <w:rFonts w:eastAsiaTheme="minorHAnsi"/>
      <w:sz w:val="17"/>
    </w:rPr>
  </w:style>
  <w:style w:type="paragraph" w:customStyle="1" w:styleId="C19313789E514A588F6399C75F1ED696">
    <w:name w:val="C19313789E514A588F6399C75F1ED696"/>
    <w:rsid w:val="0095678C"/>
  </w:style>
  <w:style w:type="paragraph" w:customStyle="1" w:styleId="2E3E237F1A0F4C71B2BBC736D3CFE949">
    <w:name w:val="2E3E237F1A0F4C71B2BBC736D3CFE949"/>
    <w:rsid w:val="0095678C"/>
  </w:style>
  <w:style w:type="paragraph" w:customStyle="1" w:styleId="5853BD7797E14DCAAC448DB5CF2386CC">
    <w:name w:val="5853BD7797E14DCAAC448DB5CF2386CC"/>
    <w:rsid w:val="0095678C"/>
  </w:style>
  <w:style w:type="paragraph" w:customStyle="1" w:styleId="F1C328287B374563BBD37EF1771EF16A">
    <w:name w:val="F1C328287B374563BBD37EF1771EF16A"/>
    <w:rsid w:val="0095678C"/>
  </w:style>
  <w:style w:type="paragraph" w:customStyle="1" w:styleId="4C6CC48B2B224F358DB77E11FBD935EC">
    <w:name w:val="4C6CC48B2B224F358DB77E11FBD935EC"/>
    <w:rsid w:val="0095678C"/>
  </w:style>
  <w:style w:type="paragraph" w:customStyle="1" w:styleId="7733E042368446E482D741BBD7758C64">
    <w:name w:val="7733E042368446E482D741BBD7758C64"/>
    <w:rsid w:val="0095678C"/>
  </w:style>
  <w:style w:type="paragraph" w:customStyle="1" w:styleId="A05B85D8CAA74E4D9A19AC051881BC30">
    <w:name w:val="A05B85D8CAA74E4D9A19AC051881BC30"/>
    <w:rsid w:val="0095678C"/>
  </w:style>
  <w:style w:type="paragraph" w:customStyle="1" w:styleId="4CC1B6CF68514767B4FB5ED6F03BAEFC">
    <w:name w:val="4CC1B6CF68514767B4FB5ED6F03BAEFC"/>
    <w:rsid w:val="0095678C"/>
  </w:style>
  <w:style w:type="paragraph" w:customStyle="1" w:styleId="6F8770F54DA149F19D788BC43F52518C">
    <w:name w:val="6F8770F54DA149F19D788BC43F52518C"/>
    <w:rsid w:val="0095678C"/>
  </w:style>
  <w:style w:type="paragraph" w:customStyle="1" w:styleId="90E911C58ADC4182B3303E4487B891EC">
    <w:name w:val="90E911C58ADC4182B3303E4487B891EC"/>
    <w:rsid w:val="0095678C"/>
  </w:style>
  <w:style w:type="paragraph" w:customStyle="1" w:styleId="EAC2D5502BE74769A69498E24B72ED59">
    <w:name w:val="EAC2D5502BE74769A69498E24B72ED59"/>
    <w:rsid w:val="0095678C"/>
  </w:style>
  <w:style w:type="paragraph" w:customStyle="1" w:styleId="E59673043D5849F4A51FD2DECE2AB7FF">
    <w:name w:val="E59673043D5849F4A51FD2DECE2AB7FF"/>
    <w:rsid w:val="0095678C"/>
  </w:style>
  <w:style w:type="paragraph" w:customStyle="1" w:styleId="2524DCFA216040329DA94EEE7DBFFF37">
    <w:name w:val="2524DCFA216040329DA94EEE7DBFFF37"/>
    <w:rsid w:val="0095678C"/>
  </w:style>
  <w:style w:type="paragraph" w:customStyle="1" w:styleId="09EA515D74294E2DAB49ED613C0FD8C7">
    <w:name w:val="09EA515D74294E2DAB49ED613C0FD8C7"/>
    <w:rsid w:val="0095678C"/>
  </w:style>
  <w:style w:type="paragraph" w:customStyle="1" w:styleId="B1494A21565B4B56B35494D9F6744D6B">
    <w:name w:val="B1494A21565B4B56B35494D9F6744D6B"/>
    <w:rsid w:val="0095678C"/>
  </w:style>
  <w:style w:type="paragraph" w:customStyle="1" w:styleId="F5AD766F48734D27829BF4E8A54024E1">
    <w:name w:val="F5AD766F48734D27829BF4E8A54024E1"/>
    <w:rsid w:val="0095678C"/>
  </w:style>
  <w:style w:type="paragraph" w:customStyle="1" w:styleId="9E7340DF5DFD4FFCB9E1AEF646B8929F">
    <w:name w:val="9E7340DF5DFD4FFCB9E1AEF646B8929F"/>
    <w:rsid w:val="0095678C"/>
  </w:style>
  <w:style w:type="paragraph" w:customStyle="1" w:styleId="543CE231318E4602B87E8CA1A8B529DD">
    <w:name w:val="543CE231318E4602B87E8CA1A8B529DD"/>
    <w:rsid w:val="0095678C"/>
  </w:style>
  <w:style w:type="paragraph" w:customStyle="1" w:styleId="146146DEC01D444FBEB2C3CDE9C36C7D">
    <w:name w:val="146146DEC01D444FBEB2C3CDE9C36C7D"/>
    <w:rsid w:val="00BD38C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/>
</file>

<file path=customXml/itemProps1.xml><?xml version="1.0" encoding="utf-8"?>
<ds:datastoreItem xmlns:ds="http://schemas.openxmlformats.org/officeDocument/2006/customXml" ds:itemID="{D6EC63DB-96FF-47C7-A767-8F83EF11DE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C54E96-DD7D-4BBD-9808-B5C02DFE4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centCollegeGradResume</Template>
  <TotalTime>17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for recent college graduate</vt:lpstr>
    </vt:vector>
  </TitlesOfParts>
  <Company>Microsoft</Company>
  <LinksUpToDate>false</LinksUpToDate>
  <CharactersWithSpaces>1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for recent college graduate</dc:title>
  <dc:creator>june richard b.baylon</dc:creator>
  <cp:lastModifiedBy>client</cp:lastModifiedBy>
  <cp:revision>9</cp:revision>
  <cp:lastPrinted>2006-08-01T17:47:00Z</cp:lastPrinted>
  <dcterms:created xsi:type="dcterms:W3CDTF">2016-09-30T00:33:00Z</dcterms:created>
  <dcterms:modified xsi:type="dcterms:W3CDTF">2018-07-24T04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86489990</vt:lpwstr>
  </property>
</Properties>
</file>